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C6658" w14:textId="461322C3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t>T</w:t>
      </w:r>
      <w:r w:rsidRPr="00202BC6">
        <w:t xml:space="preserve">he table shows </w:t>
      </w:r>
      <w:r>
        <w:t xml:space="preserve">some </w:t>
      </w:r>
      <w:r w:rsidRPr="00202BC6">
        <w:t>naturally occurring monomers that can form polymers.</w:t>
      </w:r>
    </w:p>
    <w:p w14:paraId="1294A609" w14:textId="77777777" w:rsidR="00DF1DE3" w:rsidRPr="00202BC6" w:rsidRDefault="00DF1DE3" w:rsidP="00DF1DE3">
      <w:pPr>
        <w:pStyle w:val="Question"/>
        <w:numPr>
          <w:ilvl w:val="0"/>
          <w:numId w:val="0"/>
        </w:numPr>
        <w:spacing w:before="0"/>
        <w:ind w:left="720"/>
      </w:pPr>
    </w:p>
    <w:p w14:paraId="690664AD" w14:textId="77777777" w:rsidR="00DF1DE3" w:rsidRDefault="00DF1DE3" w:rsidP="00DF1DE3">
      <w:pPr>
        <w:pStyle w:val="Question"/>
      </w:pPr>
      <w:r>
        <w:t>Complete the tabl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33"/>
        <w:gridCol w:w="2254"/>
        <w:gridCol w:w="2254"/>
        <w:gridCol w:w="2691"/>
      </w:tblGrid>
      <w:tr w:rsidR="00DF1DE3" w14:paraId="6F94E88A" w14:textId="77777777" w:rsidTr="00086110">
        <w:tc>
          <w:tcPr>
            <w:tcW w:w="1833" w:type="dxa"/>
            <w:shd w:val="clear" w:color="auto" w:fill="BFBFBF" w:themeFill="background1" w:themeFillShade="BF"/>
          </w:tcPr>
          <w:p w14:paraId="09675F54" w14:textId="77777777" w:rsidR="00DF1DE3" w:rsidRDefault="00DF1DE3" w:rsidP="00F4003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</w:tcPr>
          <w:p w14:paraId="5DC0D754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1CDDC606" wp14:editId="1BB2723E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69215</wp:posOffset>
                  </wp:positionV>
                  <wp:extent cx="1085850" cy="870277"/>
                  <wp:effectExtent l="0" t="0" r="0" b="6350"/>
                  <wp:wrapTight wrapText="bothSides">
                    <wp:wrapPolygon edited="0">
                      <wp:start x="0" y="0"/>
                      <wp:lineTo x="0" y="21285"/>
                      <wp:lineTo x="21221" y="21285"/>
                      <wp:lineTo x="21221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0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54" w:type="dxa"/>
          </w:tcPr>
          <w:p w14:paraId="4A11AC19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1790365D" wp14:editId="64CC1387">
                  <wp:simplePos x="0" y="0"/>
                  <wp:positionH relativeFrom="margin">
                    <wp:posOffset>132715</wp:posOffset>
                  </wp:positionH>
                  <wp:positionV relativeFrom="paragraph">
                    <wp:posOffset>138430</wp:posOffset>
                  </wp:positionV>
                  <wp:extent cx="1009650" cy="654050"/>
                  <wp:effectExtent l="0" t="0" r="0" b="0"/>
                  <wp:wrapTight wrapText="bothSides">
                    <wp:wrapPolygon edited="0">
                      <wp:start x="0" y="0"/>
                      <wp:lineTo x="0" y="20761"/>
                      <wp:lineTo x="21192" y="20761"/>
                      <wp:lineTo x="21192" y="0"/>
                      <wp:lineTo x="0" y="0"/>
                    </wp:wrapPolygon>
                  </wp:wrapTight>
                  <wp:docPr id="13" name="Picture 13" descr="C:\Users\Owner\AppData\Local\Microsoft\Windows\INetCache\Content.MSO\2F4055D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2F4055D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1" w:type="dxa"/>
          </w:tcPr>
          <w:p w14:paraId="23041B38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2C059962" wp14:editId="4705BC0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138430</wp:posOffset>
                  </wp:positionV>
                  <wp:extent cx="1571625" cy="745514"/>
                  <wp:effectExtent l="0" t="0" r="0" b="0"/>
                  <wp:wrapTight wrapText="bothSides">
                    <wp:wrapPolygon edited="0">
                      <wp:start x="0" y="0"/>
                      <wp:lineTo x="0" y="20974"/>
                      <wp:lineTo x="21207" y="20974"/>
                      <wp:lineTo x="21207" y="0"/>
                      <wp:lineTo x="0" y="0"/>
                    </wp:wrapPolygon>
                  </wp:wrapTight>
                  <wp:docPr id="6" name="Picture 6" descr="C:\Users\Owner\AppData\Local\Microsoft\Windows\INetCache\Content.MSO\AFDDD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AFDDD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745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F1DE3" w14:paraId="65804DAC" w14:textId="77777777" w:rsidTr="00086110">
        <w:tc>
          <w:tcPr>
            <w:tcW w:w="1833" w:type="dxa"/>
            <w:shd w:val="clear" w:color="auto" w:fill="BFBFBF" w:themeFill="background1" w:themeFillShade="BF"/>
          </w:tcPr>
          <w:p w14:paraId="3EA9F4FD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type of monomer</w:t>
            </w:r>
          </w:p>
          <w:p w14:paraId="19285552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3B5DE23D" w14:textId="67D12433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Sugar</w:t>
            </w:r>
            <w:r>
              <w:t>.</w:t>
            </w:r>
          </w:p>
        </w:tc>
        <w:tc>
          <w:tcPr>
            <w:tcW w:w="2254" w:type="dxa"/>
          </w:tcPr>
          <w:p w14:paraId="1BBD0186" w14:textId="764BFEA4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Amino acid</w:t>
            </w:r>
            <w:r>
              <w:t>.</w:t>
            </w:r>
          </w:p>
        </w:tc>
        <w:tc>
          <w:tcPr>
            <w:tcW w:w="2691" w:type="dxa"/>
          </w:tcPr>
          <w:p w14:paraId="3CF03078" w14:textId="12A8F1AC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Nucleotide</w:t>
            </w:r>
            <w:r>
              <w:t>.</w:t>
            </w:r>
          </w:p>
        </w:tc>
      </w:tr>
      <w:tr w:rsidR="00DF1DE3" w14:paraId="37599114" w14:textId="77777777" w:rsidTr="00086110">
        <w:tc>
          <w:tcPr>
            <w:tcW w:w="1833" w:type="dxa"/>
            <w:shd w:val="clear" w:color="auto" w:fill="BFBFBF" w:themeFill="background1" w:themeFillShade="BF"/>
          </w:tcPr>
          <w:p w14:paraId="0630B6C6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polymer type</w:t>
            </w:r>
          </w:p>
          <w:p w14:paraId="15E08401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6134C512" w14:textId="5D66B3B5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Starch or cellulose</w:t>
            </w:r>
            <w:r>
              <w:t>.</w:t>
            </w:r>
          </w:p>
        </w:tc>
        <w:tc>
          <w:tcPr>
            <w:tcW w:w="2254" w:type="dxa"/>
          </w:tcPr>
          <w:p w14:paraId="407931E9" w14:textId="48091845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Protein</w:t>
            </w:r>
            <w:r>
              <w:t>.</w:t>
            </w:r>
          </w:p>
        </w:tc>
        <w:tc>
          <w:tcPr>
            <w:tcW w:w="2691" w:type="dxa"/>
          </w:tcPr>
          <w:p w14:paraId="047C807B" w14:textId="1FF4F007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DNA</w:t>
            </w:r>
            <w:r>
              <w:t>.</w:t>
            </w:r>
          </w:p>
        </w:tc>
      </w:tr>
    </w:tbl>
    <w:p w14:paraId="0ACDD4FF" w14:textId="77777777" w:rsidR="00DF1DE3" w:rsidRDefault="00DF1DE3" w:rsidP="00797F26">
      <w:pPr>
        <w:pStyle w:val="Question"/>
      </w:pPr>
      <w:r>
        <w:t>What is a functional group in a molecule?</w:t>
      </w:r>
    </w:p>
    <w:p w14:paraId="1571002D" w14:textId="63AAD216" w:rsidR="00DF1DE3" w:rsidRDefault="00797F26" w:rsidP="00797F26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>
        <w:t>A part of the molecule that determines how it reacts (its chemical behaviour).</w:t>
      </w:r>
    </w:p>
    <w:p w14:paraId="64CF9636" w14:textId="0ECEC7F7" w:rsidR="00DF1DE3" w:rsidRDefault="00DF1DE3" w:rsidP="00797F26">
      <w:pPr>
        <w:pStyle w:val="Question"/>
      </w:pPr>
      <w:r>
        <w:t>Circle the</w:t>
      </w:r>
      <w:r w:rsidR="00873B1E">
        <w:t xml:space="preserve"> two functional groups</w:t>
      </w:r>
      <w:r>
        <w:t xml:space="preserve"> in this molecule:</w:t>
      </w:r>
    </w:p>
    <w:p w14:paraId="0AC290C4" w14:textId="1CD09123" w:rsidR="00DF1DE3" w:rsidRDefault="00873B1E" w:rsidP="00797F26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439F87F" wp14:editId="737B9173">
                <wp:simplePos x="0" y="0"/>
                <wp:positionH relativeFrom="column">
                  <wp:posOffset>645795</wp:posOffset>
                </wp:positionH>
                <wp:positionV relativeFrom="paragraph">
                  <wp:posOffset>56515</wp:posOffset>
                </wp:positionV>
                <wp:extent cx="457200" cy="581025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581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31B89671" id="Oval 5" o:spid="_x0000_s1026" style="position:absolute;margin-left:50.85pt;margin-top:4.45pt;width:36pt;height:4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" filled="f" strokecolor="#4472c4 [3204]" strokeweight="1pt">
                <v:stroke joinstyle="miter"/>
              </v:oval>
            </w:pict>
          </mc:Fallback>
        </mc:AlternateContent>
      </w:r>
      <w:r w:rsidR="00797F2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89A9D3" wp14:editId="7F780CC4">
                <wp:simplePos x="0" y="0"/>
                <wp:positionH relativeFrom="column">
                  <wp:posOffset>1409700</wp:posOffset>
                </wp:positionH>
                <wp:positionV relativeFrom="paragraph">
                  <wp:posOffset>67945</wp:posOffset>
                </wp:positionV>
                <wp:extent cx="457200" cy="581025"/>
                <wp:effectExtent l="0" t="0" r="19050" b="2857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581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33E35F06" id="Oval 26" o:spid="_x0000_s1026" style="position:absolute;margin-left:111pt;margin-top:5.35pt;width:36pt;height:4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" filled="f" strokecolor="#4472c4 [3204]" strokeweight="1pt">
                <v:stroke joinstyle="miter"/>
              </v:oval>
            </w:pict>
          </mc:Fallback>
        </mc:AlternateContent>
      </w:r>
      <w:r w:rsidR="00797F26"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773956AE" wp14:editId="58129DDE">
            <wp:simplePos x="0" y="0"/>
            <wp:positionH relativeFrom="margin">
              <wp:posOffset>807720</wp:posOffset>
            </wp:positionH>
            <wp:positionV relativeFrom="paragraph">
              <wp:posOffset>58420</wp:posOffset>
            </wp:positionV>
            <wp:extent cx="1009650" cy="654050"/>
            <wp:effectExtent l="0" t="0" r="0" b="0"/>
            <wp:wrapNone/>
            <wp:docPr id="25" name="Picture 25" descr="C:\Users\Owner\AppData\Local\Microsoft\Windows\INetCache\Content.MSO\2F4055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2F4055DE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863A7" w14:textId="2CEAD7B8" w:rsidR="00DF1DE3" w:rsidRDefault="00DF1DE3" w:rsidP="00797F26">
      <w:pPr>
        <w:pStyle w:val="Answertext"/>
      </w:pPr>
    </w:p>
    <w:p w14:paraId="3F53DD34" w14:textId="59E66313" w:rsidR="00DF1DE3" w:rsidRDefault="00DF1DE3" w:rsidP="00797F26">
      <w:pPr>
        <w:pStyle w:val="Answertext"/>
      </w:pPr>
    </w:p>
    <w:p w14:paraId="7673AE4F" w14:textId="77777777" w:rsidR="00797F26" w:rsidRDefault="00797F26" w:rsidP="00797F26">
      <w:pPr>
        <w:pStyle w:val="Answertext"/>
      </w:pPr>
    </w:p>
    <w:p w14:paraId="0F59DE13" w14:textId="77777777" w:rsidR="00DF1DE3" w:rsidRPr="006A22E8" w:rsidRDefault="00DF1DE3" w:rsidP="00DF1DE3">
      <w:pPr>
        <w:rPr>
          <w:rFonts w:ascii="Arial" w:hAnsi="Arial" w:cs="Arial"/>
        </w:rPr>
      </w:pPr>
    </w:p>
    <w:p w14:paraId="7B56E433" w14:textId="1F7C7DF6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35B74ADD" w14:textId="28E1D937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Sucrose is a sugar called a disaccharide.</w:t>
      </w:r>
    </w:p>
    <w:p w14:paraId="53BFBE66" w14:textId="77777777" w:rsidR="00DF1DE3" w:rsidRDefault="00DF1DE3" w:rsidP="00797F26">
      <w:pPr>
        <w:pStyle w:val="Questioncontext"/>
      </w:pPr>
      <w:r>
        <w:t>This means that it is made of two sugar molecules joined together.</w:t>
      </w:r>
    </w:p>
    <w:p w14:paraId="7DF83F25" w14:textId="77777777" w:rsidR="00DF1DE3" w:rsidRDefault="00DF1DE3" w:rsidP="00797F26">
      <w:pPr>
        <w:pStyle w:val="Questioncontext"/>
      </w:pPr>
      <w:r>
        <w:t>Sucrose is made from two other sugars called glucose and fructose.</w:t>
      </w:r>
    </w:p>
    <w:p w14:paraId="379B6474" w14:textId="77777777" w:rsidR="00DF1DE3" w:rsidRDefault="00DF1DE3" w:rsidP="00797F26">
      <w:pPr>
        <w:pStyle w:val="Questioncontext"/>
      </w:pPr>
    </w:p>
    <w:p w14:paraId="5F699346" w14:textId="77777777" w:rsidR="00DF1DE3" w:rsidRPr="004405D7" w:rsidRDefault="00DF1DE3" w:rsidP="00797F26">
      <w:pPr>
        <w:pStyle w:val="Questioncontext"/>
      </w:pPr>
      <w:r>
        <w:t>Here are the structures of glucose and fructose:</w:t>
      </w:r>
    </w:p>
    <w:p w14:paraId="7043DC2A" w14:textId="77777777" w:rsidR="00DF1DE3" w:rsidRDefault="00DF1DE3" w:rsidP="00DF1DE3">
      <w:pPr>
        <w:rPr>
          <w:rFonts w:ascii="Arial" w:hAnsi="Arial" w:cs="Arial"/>
        </w:rPr>
      </w:pP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3572518" wp14:editId="7136F0BE">
                <wp:simplePos x="0" y="0"/>
                <wp:positionH relativeFrom="column">
                  <wp:posOffset>4486275</wp:posOffset>
                </wp:positionH>
                <wp:positionV relativeFrom="paragraph">
                  <wp:posOffset>14224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450DB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Fruct</w:t>
                            </w:r>
                            <w:r w:rsidRPr="004E4F92">
                              <w:rPr>
                                <w:rFonts w:ascii="Arial" w:hAnsi="Arial" w:cs="Arial"/>
                              </w:rPr>
                              <w:t>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35725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3.25pt;margin-top:11.2pt;width:76.5pt;height:24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" filled="f" stroked="f">
                <v:textbox>
                  <w:txbxContent>
                    <w:p w14:paraId="04C450DB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Fruct</w:t>
                      </w:r>
                      <w:r w:rsidRPr="004E4F92">
                        <w:rPr>
                          <w:rFonts w:ascii="Arial" w:hAnsi="Arial" w:cs="Arial"/>
                        </w:rPr>
                        <w:t>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0528" behindDoc="1" locked="0" layoutInCell="1" allowOverlap="1" wp14:anchorId="63BE9FEF" wp14:editId="230A77DB">
            <wp:simplePos x="0" y="0"/>
            <wp:positionH relativeFrom="column">
              <wp:posOffset>3038475</wp:posOffset>
            </wp:positionH>
            <wp:positionV relativeFrom="paragraph">
              <wp:posOffset>242570</wp:posOffset>
            </wp:positionV>
            <wp:extent cx="1704975" cy="956945"/>
            <wp:effectExtent l="0" t="0" r="9525" b="0"/>
            <wp:wrapTight wrapText="bothSides">
              <wp:wrapPolygon edited="0">
                <wp:start x="0" y="0"/>
                <wp:lineTo x="0" y="21070"/>
                <wp:lineTo x="21479" y="21070"/>
                <wp:lineTo x="21479" y="0"/>
                <wp:lineTo x="0" y="0"/>
              </wp:wrapPolygon>
            </wp:wrapTight>
            <wp:docPr id="21" name="Picture 21" descr="C:\Users\Owner\AppData\Local\Microsoft\Windows\INetCache\Content.MSO\FB74C20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FB74C20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97"/>
                    <a:stretch/>
                  </pic:blipFill>
                  <pic:spPr bwMode="auto">
                    <a:xfrm>
                      <a:off x="0" y="0"/>
                      <a:ext cx="170497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3A4D2D7" wp14:editId="45396A7B">
                <wp:simplePos x="0" y="0"/>
                <wp:positionH relativeFrom="column">
                  <wp:posOffset>609600</wp:posOffset>
                </wp:positionH>
                <wp:positionV relativeFrom="paragraph">
                  <wp:posOffset>889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312FC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E4F92">
                              <w:rPr>
                                <w:rFonts w:ascii="Arial" w:hAnsi="Arial" w:cs="Arial"/>
                              </w:rPr>
                              <w:t>Gluc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3A4D2D7" id="_x0000_s1027" type="#_x0000_t202" style="position:absolute;margin-left:48pt;margin-top:.7pt;width:76.5pt;height:24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" filled="f" stroked="f">
                <v:textbox>
                  <w:txbxContent>
                    <w:p w14:paraId="1BB312FC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 w:rsidRPr="004E4F92">
                        <w:rPr>
                          <w:rFonts w:ascii="Arial" w:hAnsi="Arial" w:cs="Arial"/>
                        </w:rPr>
                        <w:t>Gluc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46B6CB7F" wp14:editId="6DA9A6AB">
            <wp:simplePos x="0" y="0"/>
            <wp:positionH relativeFrom="column">
              <wp:posOffset>981075</wp:posOffset>
            </wp:positionH>
            <wp:positionV relativeFrom="paragraph">
              <wp:posOffset>161290</wp:posOffset>
            </wp:positionV>
            <wp:extent cx="129540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282" y="21402"/>
                <wp:lineTo x="2128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21B22" w14:textId="77777777" w:rsidR="00DF1DE3" w:rsidRDefault="00DF1DE3" w:rsidP="00DF1DE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6BDEAA" wp14:editId="6549F300">
                <wp:simplePos x="0" y="0"/>
                <wp:positionH relativeFrom="column">
                  <wp:posOffset>1940613</wp:posOffset>
                </wp:positionH>
                <wp:positionV relativeFrom="paragraph">
                  <wp:posOffset>96816</wp:posOffset>
                </wp:positionV>
                <wp:extent cx="1317470" cy="449405"/>
                <wp:effectExtent l="0" t="76200" r="0" b="6540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03980">
                          <a:off x="0" y="0"/>
                          <a:ext cx="1317470" cy="44940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4D6A2BC4" id="Oval 24" o:spid="_x0000_s1026" style="position:absolute;margin-left:152.8pt;margin-top:7.6pt;width:103.75pt;height:35.4pt;rotation:987387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" filled="f" strokecolor="black [3213]" strokeweight="1pt">
                <v:stroke dashstyle="dash" joinstyle="miter"/>
              </v:oval>
            </w:pict>
          </mc:Fallback>
        </mc:AlternateContent>
      </w:r>
    </w:p>
    <w:p w14:paraId="2CB7EC80" w14:textId="77777777" w:rsidR="00DF1DE3" w:rsidRDefault="00DF1DE3" w:rsidP="00DF1DE3">
      <w:pPr>
        <w:rPr>
          <w:rFonts w:ascii="Arial" w:hAnsi="Arial" w:cs="Arial"/>
        </w:rPr>
      </w:pPr>
    </w:p>
    <w:p w14:paraId="26F8BBCD" w14:textId="77777777" w:rsidR="00DF1DE3" w:rsidRDefault="00DF1DE3" w:rsidP="00DF1DE3">
      <w:pPr>
        <w:rPr>
          <w:rFonts w:ascii="Arial" w:hAnsi="Arial" w:cs="Arial"/>
        </w:rPr>
      </w:pPr>
    </w:p>
    <w:p w14:paraId="2F495E06" w14:textId="77777777" w:rsidR="00DF1DE3" w:rsidRDefault="00DF1DE3" w:rsidP="00DF1DE3">
      <w:pPr>
        <w:rPr>
          <w:rFonts w:ascii="Arial" w:hAnsi="Arial" w:cs="Arial"/>
        </w:rPr>
      </w:pPr>
    </w:p>
    <w:p w14:paraId="6226522F" w14:textId="400F3384" w:rsidR="00DF1DE3" w:rsidRDefault="00DF1DE3" w:rsidP="00797F26">
      <w:pPr>
        <w:pStyle w:val="Question"/>
        <w:numPr>
          <w:ilvl w:val="0"/>
          <w:numId w:val="17"/>
        </w:numPr>
      </w:pPr>
      <w:r>
        <w:t>Use the molecular structures of glucose and fructose to write their molecular formulas:</w:t>
      </w:r>
    </w:p>
    <w:p w14:paraId="22382EF0" w14:textId="77777777" w:rsidR="00797F26" w:rsidRDefault="00797F26" w:rsidP="00797F26">
      <w:pPr>
        <w:pStyle w:val="Question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3402"/>
      </w:tblGrid>
      <w:tr w:rsidR="00797F26" w14:paraId="46E1059D" w14:textId="77777777" w:rsidTr="00086110">
        <w:tc>
          <w:tcPr>
            <w:tcW w:w="2110" w:type="dxa"/>
            <w:shd w:val="clear" w:color="auto" w:fill="BFBFBF" w:themeFill="background1" w:themeFillShade="BF"/>
          </w:tcPr>
          <w:p w14:paraId="0C64725A" w14:textId="46FB35DA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Glucose</w:t>
            </w:r>
          </w:p>
        </w:tc>
        <w:tc>
          <w:tcPr>
            <w:tcW w:w="3402" w:type="dxa"/>
          </w:tcPr>
          <w:p w14:paraId="04839468" w14:textId="67B101E2" w:rsidR="00797F26" w:rsidRPr="00797F26" w:rsidRDefault="00797F26" w:rsidP="00797F26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797F26">
              <w:t>C</w:t>
            </w:r>
            <w:r w:rsidRPr="00797F26">
              <w:rPr>
                <w:vertAlign w:val="subscript"/>
              </w:rPr>
              <w:t>6</w:t>
            </w:r>
            <w:r w:rsidRPr="00797F26">
              <w:t>H</w:t>
            </w:r>
            <w:r w:rsidRPr="00797F26">
              <w:rPr>
                <w:vertAlign w:val="subscript"/>
              </w:rPr>
              <w:t>12</w:t>
            </w:r>
            <w:r w:rsidRPr="00797F26">
              <w:t>O</w:t>
            </w:r>
            <w:r w:rsidRPr="00797F26">
              <w:rPr>
                <w:vertAlign w:val="subscript"/>
              </w:rPr>
              <w:t>6</w:t>
            </w:r>
            <w:r>
              <w:rPr>
                <w:vertAlign w:val="subscript"/>
              </w:rPr>
              <w:t>.</w:t>
            </w:r>
            <w:r w:rsidRPr="00797F26">
              <w:t xml:space="preserve">   </w:t>
            </w:r>
          </w:p>
        </w:tc>
      </w:tr>
      <w:tr w:rsidR="00797F26" w14:paraId="3FEC1935" w14:textId="77777777" w:rsidTr="00086110">
        <w:tc>
          <w:tcPr>
            <w:tcW w:w="2110" w:type="dxa"/>
            <w:shd w:val="clear" w:color="auto" w:fill="BFBFBF" w:themeFill="background1" w:themeFillShade="BF"/>
          </w:tcPr>
          <w:p w14:paraId="41A13BD7" w14:textId="6CB28C0F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Fructose</w:t>
            </w:r>
          </w:p>
        </w:tc>
        <w:tc>
          <w:tcPr>
            <w:tcW w:w="3402" w:type="dxa"/>
          </w:tcPr>
          <w:p w14:paraId="61817ED8" w14:textId="0CA23337" w:rsidR="00797F26" w:rsidRPr="00797F26" w:rsidRDefault="00797F26" w:rsidP="00797F26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797F26">
              <w:t>C</w:t>
            </w:r>
            <w:r w:rsidRPr="00797F26">
              <w:rPr>
                <w:vertAlign w:val="subscript"/>
              </w:rPr>
              <w:t>6</w:t>
            </w:r>
            <w:r w:rsidRPr="00797F26">
              <w:t>H</w:t>
            </w:r>
            <w:r w:rsidRPr="00797F26">
              <w:rPr>
                <w:vertAlign w:val="subscript"/>
              </w:rPr>
              <w:t>12</w:t>
            </w:r>
            <w:r w:rsidRPr="00797F26">
              <w:t>O</w:t>
            </w:r>
            <w:r w:rsidRPr="00797F26">
              <w:rPr>
                <w:vertAlign w:val="subscript"/>
              </w:rPr>
              <w:t>6</w:t>
            </w:r>
            <w:r>
              <w:rPr>
                <w:vertAlign w:val="subscript"/>
              </w:rPr>
              <w:t>.</w:t>
            </w:r>
          </w:p>
        </w:tc>
      </w:tr>
    </w:tbl>
    <w:p w14:paraId="1F9A532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On the diagram above, a dotted ring has been drawn around parts of the glucose and fructose molecules. This shows that a small molecule will be formed.</w:t>
      </w:r>
    </w:p>
    <w:p w14:paraId="7E742061" w14:textId="77777777" w:rsidR="00DF1DE3" w:rsidRDefault="00DF1DE3" w:rsidP="00797F26">
      <w:pPr>
        <w:pStyle w:val="Questioncontext"/>
      </w:pPr>
      <w:r>
        <w:t>What is the name of this small molecule?</w:t>
      </w:r>
    </w:p>
    <w:p w14:paraId="480B320F" w14:textId="4E254770" w:rsidR="00DF1DE3" w:rsidRDefault="00797F26" w:rsidP="00797F26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 w:rsidRPr="001915C8">
        <w:t>Water.</w:t>
      </w:r>
    </w:p>
    <w:p w14:paraId="4E26D4C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Using the information in this question, write down the formula of the disaccharide formed called sucrose.</w:t>
      </w:r>
    </w:p>
    <w:p w14:paraId="13A09F1A" w14:textId="556A32D7" w:rsidR="00C4474E" w:rsidRDefault="00797F26" w:rsidP="005304D5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 w:rsidRPr="001915C8">
        <w:t>C</w:t>
      </w:r>
      <w:r w:rsidR="00DF1DE3" w:rsidRPr="001915C8">
        <w:rPr>
          <w:vertAlign w:val="subscript"/>
        </w:rPr>
        <w:t>12</w:t>
      </w:r>
      <w:r w:rsidR="00DF1DE3" w:rsidRPr="001915C8">
        <w:t>H</w:t>
      </w:r>
      <w:r w:rsidR="00DF1DE3" w:rsidRPr="001915C8">
        <w:rPr>
          <w:vertAlign w:val="subscript"/>
        </w:rPr>
        <w:t>22</w:t>
      </w:r>
      <w:r w:rsidR="00DF1DE3" w:rsidRPr="001915C8">
        <w:t>O</w:t>
      </w:r>
      <w:r w:rsidR="00DF1DE3" w:rsidRPr="001915C8">
        <w:rPr>
          <w:vertAlign w:val="subscript"/>
        </w:rPr>
        <w:t>11</w:t>
      </w:r>
      <w:r w:rsidR="00DF1DE3">
        <w:t>.</w:t>
      </w:r>
    </w:p>
    <w:p w14:paraId="662D4A24" w14:textId="547B0AC5" w:rsidR="00873B1E" w:rsidRDefault="00873B1E" w:rsidP="00873B1E">
      <w:pPr>
        <w:tabs>
          <w:tab w:val="left" w:pos="2955"/>
        </w:tabs>
      </w:pPr>
    </w:p>
    <w:p w14:paraId="60F849B3" w14:textId="77777777" w:rsidR="00873B1E" w:rsidRDefault="00873B1E">
      <w:pPr>
        <w:rPr>
          <w:rFonts w:ascii="Arial" w:hAnsi="Arial" w:cs="Arial"/>
          <w:b/>
          <w:bCs/>
        </w:rPr>
      </w:pPr>
      <w:r>
        <w:br w:type="page"/>
      </w:r>
    </w:p>
    <w:p w14:paraId="36E5DBAD" w14:textId="71518F6D" w:rsidR="00873B1E" w:rsidRDefault="00873B1E" w:rsidP="00873B1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79744" behindDoc="1" locked="0" layoutInCell="1" allowOverlap="1" wp14:anchorId="3A58DEC0" wp14:editId="7E664151">
            <wp:simplePos x="0" y="0"/>
            <wp:positionH relativeFrom="column">
              <wp:posOffset>1247775</wp:posOffset>
            </wp:positionH>
            <wp:positionV relativeFrom="paragraph">
              <wp:posOffset>267970</wp:posOffset>
            </wp:positionV>
            <wp:extent cx="2819400" cy="1033527"/>
            <wp:effectExtent l="0" t="0" r="0" b="0"/>
            <wp:wrapTight wrapText="bothSides">
              <wp:wrapPolygon edited="0">
                <wp:start x="0" y="0"/>
                <wp:lineTo x="0" y="21109"/>
                <wp:lineTo x="21454" y="21109"/>
                <wp:lineTo x="21454" y="0"/>
                <wp:lineTo x="0" y="0"/>
              </wp:wrapPolygon>
            </wp:wrapTight>
            <wp:docPr id="12" name="Picture 12" descr="C:\Users\Owner\AppData\Local\Microsoft\Windows\INetCache\Content.MSO\4E1916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4E1916A8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is question is about the two molecules shown.</w:t>
      </w:r>
    </w:p>
    <w:p w14:paraId="2B2958FC" w14:textId="77777777" w:rsidR="00873B1E" w:rsidRDefault="00873B1E" w:rsidP="00873B1E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E4AAE6" wp14:editId="0A65BBA0">
                <wp:simplePos x="0" y="0"/>
                <wp:positionH relativeFrom="column">
                  <wp:posOffset>2162175</wp:posOffset>
                </wp:positionH>
                <wp:positionV relativeFrom="paragraph">
                  <wp:posOffset>193675</wp:posOffset>
                </wp:positionV>
                <wp:extent cx="857250" cy="30480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31423B71" id="Oval 11" o:spid="_x0000_s1026" style="position:absolute;margin-left:170.25pt;margin-top:15.25pt;width:67.5pt;height:2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" filled="f" strokecolor="#4472c4 [3204]" strokeweight="1pt">
                <v:stroke joinstyle="miter"/>
              </v:oval>
            </w:pict>
          </mc:Fallback>
        </mc:AlternateContent>
      </w:r>
    </w:p>
    <w:p w14:paraId="6C479861" w14:textId="77777777" w:rsidR="00873B1E" w:rsidRDefault="00873B1E" w:rsidP="00873B1E">
      <w:pPr>
        <w:rPr>
          <w:rFonts w:ascii="Arial" w:hAnsi="Arial" w:cs="Arial"/>
        </w:rPr>
      </w:pPr>
    </w:p>
    <w:p w14:paraId="11ADC378" w14:textId="77777777" w:rsidR="00873B1E" w:rsidRDefault="00873B1E" w:rsidP="00873B1E">
      <w:pPr>
        <w:rPr>
          <w:rFonts w:ascii="Arial" w:hAnsi="Arial" w:cs="Arial"/>
        </w:rPr>
      </w:pPr>
    </w:p>
    <w:p w14:paraId="52307A61" w14:textId="77777777" w:rsidR="00873B1E" w:rsidRDefault="00873B1E" w:rsidP="00873B1E">
      <w:pPr>
        <w:rPr>
          <w:rFonts w:ascii="Arial" w:hAnsi="Arial" w:cs="Arial"/>
        </w:rPr>
      </w:pPr>
    </w:p>
    <w:p w14:paraId="5F6E9410" w14:textId="46D2107C" w:rsidR="00873B1E" w:rsidRDefault="00873B1E" w:rsidP="00873B1E">
      <w:pPr>
        <w:pStyle w:val="Question"/>
        <w:numPr>
          <w:ilvl w:val="0"/>
          <w:numId w:val="26"/>
        </w:numPr>
      </w:pPr>
      <w:r>
        <w:t>These molecules belong to the same homologous series.</w:t>
      </w:r>
    </w:p>
    <w:p w14:paraId="30330A52" w14:textId="77777777" w:rsidR="00873B1E" w:rsidRDefault="00873B1E" w:rsidP="00873B1E">
      <w:pPr>
        <w:pStyle w:val="Questioncontext"/>
      </w:pPr>
      <w:r>
        <w:t>What is the name of the homologous series to which these molecules belong?</w:t>
      </w:r>
    </w:p>
    <w:p w14:paraId="2AA88644" w14:textId="55DF8BBD" w:rsidR="00873B1E" w:rsidRPr="00873B1E" w:rsidRDefault="00873B1E" w:rsidP="00873B1E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Pr="00361323">
        <w:t>Amino acids.</w:t>
      </w:r>
    </w:p>
    <w:p w14:paraId="1E33A7E9" w14:textId="77777777" w:rsidR="00873B1E" w:rsidRDefault="00873B1E" w:rsidP="00873B1E">
      <w:pPr>
        <w:pStyle w:val="Question"/>
        <w:numPr>
          <w:ilvl w:val="0"/>
          <w:numId w:val="26"/>
        </w:numPr>
      </w:pPr>
      <w:r>
        <w:t>These molecules may react together to form a dipeptide.</w:t>
      </w:r>
    </w:p>
    <w:p w14:paraId="3EBD5AE1" w14:textId="77777777" w:rsidR="00873B1E" w:rsidRDefault="00873B1E" w:rsidP="00873B1E">
      <w:pPr>
        <w:pStyle w:val="Questioncontext"/>
      </w:pPr>
      <w:r>
        <w:t>A molecule of water is also formed.</w:t>
      </w:r>
    </w:p>
    <w:p w14:paraId="01543D4A" w14:textId="77777777" w:rsidR="00873B1E" w:rsidRDefault="00873B1E" w:rsidP="00873B1E">
      <w:pPr>
        <w:pStyle w:val="Questioncontext"/>
      </w:pPr>
      <w:r>
        <w:t>Draw a ring around the parts of the molecules that would result in the formation of a molecule of water.</w:t>
      </w:r>
    </w:p>
    <w:p w14:paraId="37332143" w14:textId="7C00C413" w:rsidR="00873B1E" w:rsidRPr="00873B1E" w:rsidRDefault="00873B1E" w:rsidP="00873B1E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Pr="00361323">
        <w:t>See answer above.</w:t>
      </w:r>
    </w:p>
    <w:p w14:paraId="3F8FE7F6" w14:textId="77777777" w:rsidR="00873B1E" w:rsidRPr="00CB181A" w:rsidRDefault="00873B1E" w:rsidP="00873B1E">
      <w:pPr>
        <w:pStyle w:val="Question"/>
        <w:numPr>
          <w:ilvl w:val="0"/>
          <w:numId w:val="26"/>
        </w:numPr>
      </w:pPr>
      <w:r w:rsidRPr="00CB181A">
        <w:t>State the name of the type of reaction taking place when these two molecules react together in this way.</w:t>
      </w:r>
    </w:p>
    <w:p w14:paraId="5A404F29" w14:textId="551C53A7" w:rsidR="00873B1E" w:rsidRPr="00873B1E" w:rsidRDefault="00873B1E" w:rsidP="00873B1E">
      <w:pPr>
        <w:pStyle w:val="Answertext"/>
      </w:pPr>
      <w:r w:rsidRPr="00DF1DE3">
        <w:rPr>
          <w:rStyle w:val="AnswercontextChar"/>
        </w:rPr>
        <w:t>Answer:</w:t>
      </w:r>
      <w:r>
        <w:t xml:space="preserve"> Condensation or condensation polymerisation (if more than two join).</w:t>
      </w:r>
    </w:p>
    <w:p w14:paraId="7029B6E7" w14:textId="77777777" w:rsidR="00873B1E" w:rsidRPr="002C7B3E" w:rsidRDefault="00873B1E" w:rsidP="00873B1E">
      <w:pPr>
        <w:pStyle w:val="Question"/>
        <w:numPr>
          <w:ilvl w:val="0"/>
          <w:numId w:val="26"/>
        </w:numPr>
      </w:pPr>
      <w:r>
        <w:t>Draw the structure of the dipeptide formed when these molecules react according to the diagram above.</w:t>
      </w:r>
    </w:p>
    <w:p w14:paraId="0B5AA20C" w14:textId="112D7AE2" w:rsidR="00873B1E" w:rsidRDefault="00873B1E" w:rsidP="00873B1E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81792" behindDoc="0" locked="0" layoutInCell="1" allowOverlap="1" wp14:anchorId="680493DC" wp14:editId="1CF0A5A1">
            <wp:simplePos x="0" y="0"/>
            <wp:positionH relativeFrom="column">
              <wp:posOffset>702945</wp:posOffset>
            </wp:positionH>
            <wp:positionV relativeFrom="paragraph">
              <wp:posOffset>73025</wp:posOffset>
            </wp:positionV>
            <wp:extent cx="2219325" cy="798830"/>
            <wp:effectExtent l="19050" t="19050" r="28575" b="2032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79883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77004" w14:textId="0C54181B" w:rsidR="00873B1E" w:rsidRDefault="00873B1E" w:rsidP="00873B1E">
      <w:pPr>
        <w:pStyle w:val="Answertext"/>
      </w:pPr>
    </w:p>
    <w:p w14:paraId="4B611222" w14:textId="5C2916CF" w:rsidR="00873B1E" w:rsidRDefault="00873B1E" w:rsidP="00873B1E">
      <w:pPr>
        <w:pStyle w:val="Answertext"/>
      </w:pPr>
    </w:p>
    <w:p w14:paraId="2F5CE85B" w14:textId="1A4AA6C7" w:rsidR="00873B1E" w:rsidRDefault="00873B1E" w:rsidP="00873B1E">
      <w:pPr>
        <w:pStyle w:val="Answertext"/>
      </w:pPr>
    </w:p>
    <w:p w14:paraId="3CECF137" w14:textId="77777777" w:rsidR="00873B1E" w:rsidRDefault="00873B1E" w:rsidP="00873B1E">
      <w:pPr>
        <w:pStyle w:val="Answertext"/>
      </w:pPr>
    </w:p>
    <w:p w14:paraId="493BD840" w14:textId="77777777" w:rsidR="00873B1E" w:rsidRDefault="00873B1E">
      <w:pPr>
        <w:rPr>
          <w:rFonts w:ascii="Arial" w:hAnsi="Arial" w:cs="Arial"/>
          <w:b/>
          <w:bCs/>
        </w:rPr>
      </w:pPr>
      <w:r>
        <w:br w:type="page"/>
      </w:r>
    </w:p>
    <w:p w14:paraId="631FE8CC" w14:textId="6E0B795D" w:rsidR="00873B1E" w:rsidRDefault="00873B1E" w:rsidP="00873B1E">
      <w:pPr>
        <w:pStyle w:val="Question"/>
        <w:numPr>
          <w:ilvl w:val="0"/>
          <w:numId w:val="26"/>
        </w:numPr>
      </w:pPr>
      <w:r>
        <w:lastRenderedPageBreak/>
        <w:t>The dipeptide in part c) can be abbreviated to ala-</w:t>
      </w:r>
      <w:proofErr w:type="spellStart"/>
      <w:r>
        <w:t>gly</w:t>
      </w:r>
      <w:proofErr w:type="spellEnd"/>
      <w:r>
        <w:t>.</w:t>
      </w:r>
    </w:p>
    <w:p w14:paraId="5A32C5A1" w14:textId="77777777" w:rsidR="00873B1E" w:rsidRPr="00873B1E" w:rsidRDefault="00873B1E" w:rsidP="00873B1E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</w:rPr>
      </w:pPr>
      <w:r w:rsidRPr="00873B1E">
        <w:rPr>
          <w:rFonts w:ascii="Arial" w:hAnsi="Arial" w:cs="Arial"/>
          <w:b/>
          <w:bCs/>
        </w:rPr>
        <w:t xml:space="preserve">Draw the structure of 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>-ala.</w:t>
      </w:r>
    </w:p>
    <w:p w14:paraId="68D4A46D" w14:textId="0C203504" w:rsidR="00873B1E" w:rsidRDefault="00873B1E" w:rsidP="00873B1E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85888" behindDoc="0" locked="0" layoutInCell="1" allowOverlap="1" wp14:anchorId="4A9E9546" wp14:editId="7A51A2CF">
            <wp:simplePos x="0" y="0"/>
            <wp:positionH relativeFrom="column">
              <wp:posOffset>674370</wp:posOffset>
            </wp:positionH>
            <wp:positionV relativeFrom="paragraph">
              <wp:posOffset>78740</wp:posOffset>
            </wp:positionV>
            <wp:extent cx="2495550" cy="914008"/>
            <wp:effectExtent l="19050" t="19050" r="19050" b="1968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914008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4DBDD" w14:textId="77777777" w:rsidR="00873B1E" w:rsidRDefault="00873B1E" w:rsidP="00873B1E">
      <w:pPr>
        <w:pStyle w:val="Answertext"/>
      </w:pPr>
    </w:p>
    <w:p w14:paraId="75638732" w14:textId="5E464E15" w:rsidR="00873B1E" w:rsidRDefault="00873B1E" w:rsidP="00873B1E">
      <w:pPr>
        <w:pStyle w:val="Answertext"/>
      </w:pPr>
    </w:p>
    <w:p w14:paraId="4A2E6953" w14:textId="718B6BFE" w:rsidR="00873B1E" w:rsidRDefault="00873B1E" w:rsidP="00873B1E">
      <w:pPr>
        <w:pStyle w:val="Answertext"/>
      </w:pPr>
    </w:p>
    <w:p w14:paraId="0CBADD1F" w14:textId="6372D1D3" w:rsidR="00873B1E" w:rsidRDefault="00873B1E" w:rsidP="00873B1E">
      <w:pPr>
        <w:pStyle w:val="Answertext"/>
      </w:pPr>
    </w:p>
    <w:p w14:paraId="46E88017" w14:textId="77777777" w:rsidR="00873B1E" w:rsidRDefault="00873B1E" w:rsidP="00873B1E">
      <w:pPr>
        <w:pStyle w:val="Answertext"/>
      </w:pPr>
    </w:p>
    <w:p w14:paraId="0646882C" w14:textId="77777777" w:rsidR="00873B1E" w:rsidRDefault="00873B1E" w:rsidP="00873B1E">
      <w:pPr>
        <w:rPr>
          <w:rFonts w:ascii="Arial" w:hAnsi="Arial" w:cs="Arial"/>
        </w:rPr>
      </w:pPr>
    </w:p>
    <w:p w14:paraId="5AE2AEF7" w14:textId="77777777" w:rsidR="00873B1E" w:rsidRPr="00873B1E" w:rsidRDefault="00873B1E" w:rsidP="00873B1E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</w:rPr>
      </w:pPr>
      <w:r w:rsidRPr="00873B1E">
        <w:rPr>
          <w:rFonts w:ascii="Arial" w:hAnsi="Arial" w:cs="Arial"/>
          <w:b/>
          <w:bCs/>
        </w:rPr>
        <w:t xml:space="preserve">Using your answers to part </w:t>
      </w:r>
      <w:proofErr w:type="spellStart"/>
      <w:r w:rsidRPr="00873B1E">
        <w:rPr>
          <w:rFonts w:ascii="Arial" w:hAnsi="Arial" w:cs="Arial"/>
          <w:b/>
          <w:bCs/>
        </w:rPr>
        <w:t>i</w:t>
      </w:r>
      <w:proofErr w:type="spellEnd"/>
      <w:r w:rsidRPr="00873B1E">
        <w:rPr>
          <w:rFonts w:ascii="Arial" w:hAnsi="Arial" w:cs="Arial"/>
          <w:b/>
          <w:bCs/>
        </w:rPr>
        <w:t>) and part c), is ala-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 xml:space="preserve"> the same dipeptide as 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>-ala? Give a reason.</w:t>
      </w:r>
    </w:p>
    <w:p w14:paraId="455F0F4C" w14:textId="77C1ACD3" w:rsidR="00873B1E" w:rsidRDefault="00873B1E" w:rsidP="00873B1E">
      <w:pPr>
        <w:pStyle w:val="Answertext"/>
      </w:pPr>
      <w:r w:rsidRPr="00DF1DE3">
        <w:rPr>
          <w:rStyle w:val="AnswercontextChar"/>
        </w:rPr>
        <w:t>Answer:</w:t>
      </w:r>
      <w:r>
        <w:t xml:space="preserve"> Ala-</w:t>
      </w:r>
      <w:proofErr w:type="spellStart"/>
      <w:r>
        <w:t>gly</w:t>
      </w:r>
      <w:proofErr w:type="spellEnd"/>
      <w:r>
        <w:t xml:space="preserve"> is not the same as </w:t>
      </w:r>
      <w:proofErr w:type="spellStart"/>
      <w:r>
        <w:t>gly</w:t>
      </w:r>
      <w:proofErr w:type="spellEnd"/>
      <w:r>
        <w:t>-ala.</w:t>
      </w:r>
    </w:p>
    <w:p w14:paraId="6ADAC115" w14:textId="5C100E31" w:rsidR="00873B1E" w:rsidRPr="00CB181A" w:rsidRDefault="00873B1E" w:rsidP="00873B1E">
      <w:pPr>
        <w:pStyle w:val="Answertext"/>
      </w:pPr>
      <w:r>
        <w:tab/>
        <w:t>The dipeptides are not symmetrical, and so the ordering makes a difference.</w:t>
      </w:r>
    </w:p>
    <w:p w14:paraId="652E20BD" w14:textId="77777777" w:rsidR="00873B1E" w:rsidRDefault="00873B1E" w:rsidP="00873B1E">
      <w:pPr>
        <w:rPr>
          <w:rFonts w:ascii="Arial" w:hAnsi="Arial" w:cs="Arial"/>
        </w:rPr>
      </w:pPr>
    </w:p>
    <w:p w14:paraId="35AAD1E5" w14:textId="77777777" w:rsidR="00873B1E" w:rsidRDefault="00873B1E" w:rsidP="00873B1E">
      <w:pPr>
        <w:pStyle w:val="Question"/>
        <w:numPr>
          <w:ilvl w:val="0"/>
          <w:numId w:val="2"/>
        </w:numPr>
        <w:spacing w:before="0"/>
      </w:pPr>
      <w:r>
        <w:t>This question is about the structure of DNA.</w:t>
      </w:r>
    </w:p>
    <w:p w14:paraId="444F500A" w14:textId="77777777" w:rsidR="00873B1E" w:rsidRDefault="00873B1E" w:rsidP="00873B1E">
      <w:pPr>
        <w:pStyle w:val="Questioncontext"/>
      </w:pPr>
      <w:r w:rsidRPr="00B81C2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C9E395A" wp14:editId="6D0B034A">
                <wp:simplePos x="0" y="0"/>
                <wp:positionH relativeFrom="margin">
                  <wp:posOffset>464820</wp:posOffset>
                </wp:positionH>
                <wp:positionV relativeFrom="paragraph">
                  <wp:posOffset>348615</wp:posOffset>
                </wp:positionV>
                <wp:extent cx="5038725" cy="1404620"/>
                <wp:effectExtent l="0" t="0" r="28575" b="2730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F618D" w14:textId="77777777" w:rsidR="00873B1E" w:rsidRDefault="00873B1E" w:rsidP="00873B1E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condensati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elix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polynucleotide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ddition   </w:t>
                            </w:r>
                          </w:p>
                          <w:p w14:paraId="3CEE2734" w14:textId="77777777" w:rsidR="00873B1E" w:rsidRDefault="00873B1E" w:rsidP="00873B1E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intermolecular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four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wate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ucleotide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762CC96" w14:textId="77777777" w:rsidR="00873B1E" w:rsidRDefault="00873B1E" w:rsidP="00873B1E"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ring-shaped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ionic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six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ydrogen chloride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C9E395A" id="_x0000_s1028" type="#_x0000_t202" style="position:absolute;left:0;text-align:left;margin-left:36.6pt;margin-top:27.45pt;width:396.7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">
                <v:textbox style="mso-fit-shape-to-text:t">
                  <w:txbxContent>
                    <w:p w14:paraId="461F618D" w14:textId="77777777" w:rsidR="00873B1E" w:rsidRDefault="00873B1E" w:rsidP="00873B1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ndensation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elix  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 xml:space="preserve">polynucleotide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addition   </w:t>
                      </w:r>
                    </w:p>
                    <w:p w14:paraId="3CEE2734" w14:textId="77777777" w:rsidR="00873B1E" w:rsidRDefault="00873B1E" w:rsidP="00873B1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termolecular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four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water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ucleotide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762CC96" w14:textId="77777777" w:rsidR="00873B1E" w:rsidRDefault="00873B1E" w:rsidP="00873B1E">
                      <w:r>
                        <w:rPr>
                          <w:rFonts w:ascii="Arial" w:hAnsi="Arial" w:cs="Arial"/>
                        </w:rPr>
                        <w:t xml:space="preserve">ring-shaped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ionic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six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ydrogen chloride 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Use some of the words from the box to complete the sentences below.</w:t>
      </w:r>
    </w:p>
    <w:p w14:paraId="31BE564B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6E0139BC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NA is an important polymer essential for life.</w:t>
      </w:r>
    </w:p>
    <w:p w14:paraId="4010CDDE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5FB69F21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Monomers called </w:t>
      </w:r>
      <w:r w:rsidRPr="00797F26">
        <w:rPr>
          <w:rStyle w:val="AnswertextChar"/>
        </w:rPr>
        <w:t>nucleotides</w:t>
      </w:r>
      <w:r>
        <w:rPr>
          <w:rFonts w:ascii="Arial" w:hAnsi="Arial" w:cs="Arial"/>
        </w:rPr>
        <w:t xml:space="preserve"> make DNA.</w:t>
      </w:r>
    </w:p>
    <w:p w14:paraId="7C039AE3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3159F7DE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re are </w:t>
      </w:r>
      <w:r w:rsidRPr="00797F26">
        <w:rPr>
          <w:rStyle w:val="AnswertextChar"/>
        </w:rPr>
        <w:t>four</w:t>
      </w:r>
      <w:r w:rsidRPr="002D6E1F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different types of monomer. </w:t>
      </w:r>
    </w:p>
    <w:p w14:paraId="6386CDCC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4591F642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When the nucleotide monomers join together to form DNA they also form </w:t>
      </w:r>
      <w:r w:rsidRPr="00797F26">
        <w:rPr>
          <w:rStyle w:val="AnswertextChar"/>
        </w:rPr>
        <w:t>water</w:t>
      </w:r>
      <w:r>
        <w:rPr>
          <w:rFonts w:ascii="Arial" w:hAnsi="Arial" w:cs="Arial"/>
        </w:rPr>
        <w:t>.</w:t>
      </w:r>
    </w:p>
    <w:p w14:paraId="0BA11214" w14:textId="77777777" w:rsidR="00873B1E" w:rsidRPr="002D6E1F" w:rsidRDefault="00873B1E" w:rsidP="00873B1E">
      <w:pPr>
        <w:pStyle w:val="ListParagraph"/>
        <w:rPr>
          <w:rFonts w:ascii="Arial" w:hAnsi="Arial" w:cs="Arial"/>
        </w:rPr>
      </w:pPr>
    </w:p>
    <w:p w14:paraId="3D3F4369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is means that this type of reaction is called a </w:t>
      </w:r>
      <w:r w:rsidRPr="00797F26">
        <w:rPr>
          <w:rStyle w:val="AnswertextChar"/>
        </w:rPr>
        <w:t>condensation</w:t>
      </w:r>
      <w:r>
        <w:rPr>
          <w:rFonts w:ascii="Arial" w:hAnsi="Arial" w:cs="Arial"/>
        </w:rPr>
        <w:t xml:space="preserve"> polymerisation.</w:t>
      </w:r>
    </w:p>
    <w:p w14:paraId="3F09EB30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7A905452" w14:textId="77777777" w:rsid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DNA strand is made of a double </w:t>
      </w:r>
      <w:r w:rsidRPr="00797F26">
        <w:rPr>
          <w:rStyle w:val="AnswertextChar"/>
        </w:rPr>
        <w:t>helix</w:t>
      </w:r>
      <w:r>
        <w:rPr>
          <w:rFonts w:ascii="Arial" w:hAnsi="Arial" w:cs="Arial"/>
        </w:rPr>
        <w:t xml:space="preserve"> of two very long </w:t>
      </w:r>
      <w:r w:rsidRPr="00797F26">
        <w:rPr>
          <w:rStyle w:val="AnswertextChar"/>
        </w:rPr>
        <w:t>polynucleotide</w:t>
      </w:r>
      <w:r>
        <w:rPr>
          <w:rFonts w:ascii="Arial" w:hAnsi="Arial" w:cs="Arial"/>
        </w:rPr>
        <w:t xml:space="preserve"> strands</w:t>
      </w:r>
      <w:r w:rsidRPr="00B81C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 run</w:t>
      </w:r>
      <w:r w:rsidRPr="00B81C25">
        <w:rPr>
          <w:rFonts w:ascii="Arial" w:hAnsi="Arial" w:cs="Arial"/>
        </w:rPr>
        <w:t xml:space="preserve"> in opposite directions.</w:t>
      </w:r>
    </w:p>
    <w:p w14:paraId="0DFFBD5C" w14:textId="77777777" w:rsidR="00873B1E" w:rsidRPr="00B81C25" w:rsidRDefault="00873B1E" w:rsidP="00873B1E">
      <w:pPr>
        <w:pStyle w:val="ListParagraph"/>
        <w:rPr>
          <w:rFonts w:ascii="Arial" w:hAnsi="Arial" w:cs="Arial"/>
        </w:rPr>
      </w:pPr>
    </w:p>
    <w:p w14:paraId="271037BB" w14:textId="77777777" w:rsidR="00873B1E" w:rsidRPr="00797F26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se strands are held to each other by </w:t>
      </w:r>
      <w:r w:rsidRPr="00797F26">
        <w:rPr>
          <w:rStyle w:val="AnswertextChar"/>
        </w:rPr>
        <w:t>intermolecular</w:t>
      </w:r>
      <w:r>
        <w:rPr>
          <w:rFonts w:ascii="Arial" w:hAnsi="Arial" w:cs="Arial"/>
        </w:rPr>
        <w:t xml:space="preserve"> forces.</w:t>
      </w:r>
    </w:p>
    <w:p w14:paraId="0F5911AB" w14:textId="5F12A264" w:rsidR="00873B1E" w:rsidRP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873B1E" w:rsidRPr="00873B1E" w:rsidSect="00BA6DD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FA682" w14:textId="77777777" w:rsidR="00C539FD" w:rsidRDefault="00C539FD" w:rsidP="007243E1">
      <w:pPr>
        <w:spacing w:after="0" w:line="240" w:lineRule="auto"/>
      </w:pPr>
      <w:r>
        <w:separator/>
      </w:r>
    </w:p>
  </w:endnote>
  <w:endnote w:type="continuationSeparator" w:id="0">
    <w:p w14:paraId="64AB461A" w14:textId="77777777" w:rsidR="00C539FD" w:rsidRDefault="00C539F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CE048" w14:textId="77777777" w:rsidR="00950E3A" w:rsidRDefault="00950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7CBD068" w:rsidR="003D66E4" w:rsidRDefault="00BA6DDB" w:rsidP="00A2223D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A2223D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19F01762" w:rsidR="00C4474E" w:rsidRPr="00310559" w:rsidRDefault="00E41A99" w:rsidP="00A2223D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</w:t>
    </w:r>
    <w:r w:rsidR="00C4474E">
      <w:rPr>
        <w:rFonts w:ascii="Arial" w:hAnsi="Arial" w:cs="Arial"/>
        <w:sz w:val="18"/>
        <w:szCs w:val="18"/>
      </w:rPr>
      <w:t xml:space="preserve"> polymers (</w:t>
    </w:r>
    <w:r w:rsidR="00281BD0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B61A64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B61A64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9C85924" w:rsidR="00A606E5" w:rsidRDefault="007767ED" w:rsidP="00950E3A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950E3A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7089759A" w:rsidR="000C399B" w:rsidRPr="00310559" w:rsidRDefault="00E41A99" w:rsidP="00950E3A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 polymers</w:t>
    </w:r>
    <w:r w:rsidR="000C399B">
      <w:rPr>
        <w:rFonts w:ascii="Arial" w:hAnsi="Arial" w:cs="Arial"/>
        <w:sz w:val="18"/>
        <w:szCs w:val="18"/>
      </w:rPr>
      <w:t xml:space="preserve"> (</w:t>
    </w:r>
    <w:r w:rsidR="00281BD0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B61A64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B61A64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8BD88" w14:textId="77777777" w:rsidR="00C539FD" w:rsidRDefault="00C539FD" w:rsidP="007243E1">
      <w:pPr>
        <w:spacing w:after="0" w:line="240" w:lineRule="auto"/>
      </w:pPr>
      <w:r>
        <w:separator/>
      </w:r>
    </w:p>
  </w:footnote>
  <w:footnote w:type="continuationSeparator" w:id="0">
    <w:p w14:paraId="5DC01ACF" w14:textId="77777777" w:rsidR="00C539FD" w:rsidRDefault="00C539F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B871B" w14:textId="77777777" w:rsidR="00950E3A" w:rsidRDefault="00950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B81224C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81BD0">
      <w:rPr>
        <w:sz w:val="22"/>
      </w:rPr>
      <w:t>Higher</w:t>
    </w:r>
    <w:r>
      <w:rPr>
        <w:sz w:val="22"/>
      </w:rPr>
      <w:t>)</w:t>
    </w:r>
  </w:p>
  <w:p w14:paraId="7752AE7F" w14:textId="2BCD6F80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41A99">
      <w:rPr>
        <w:sz w:val="22"/>
      </w:rPr>
      <w:t>Natural polymers</w:t>
    </w:r>
    <w:r w:rsidR="000C399B">
      <w:rPr>
        <w:sz w:val="22"/>
      </w:rPr>
      <w:tab/>
      <w:t xml:space="preserve">Source: </w:t>
    </w:r>
    <w:r w:rsidR="00B61A64" w:rsidRPr="008C71C8">
      <w:rPr>
        <w:sz w:val="22"/>
      </w:rPr>
      <w:t>rsc.li/3iF4Lvm</w:t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F4155"/>
    <w:multiLevelType w:val="hybridMultilevel"/>
    <w:tmpl w:val="778A4E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707DDD"/>
    <w:multiLevelType w:val="hybridMultilevel"/>
    <w:tmpl w:val="49B65A94"/>
    <w:lvl w:ilvl="0" w:tplc="29A4C6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5564D0"/>
    <w:multiLevelType w:val="hybridMultilevel"/>
    <w:tmpl w:val="4FBE8D46"/>
    <w:lvl w:ilvl="0" w:tplc="E0EA1A82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AC77DA"/>
    <w:multiLevelType w:val="hybridMultilevel"/>
    <w:tmpl w:val="895617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D2"/>
    <w:multiLevelType w:val="hybridMultilevel"/>
    <w:tmpl w:val="FDF65E9A"/>
    <w:lvl w:ilvl="0" w:tplc="B4F46B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8255FC"/>
    <w:multiLevelType w:val="hybridMultilevel"/>
    <w:tmpl w:val="E75C359E"/>
    <w:lvl w:ilvl="0" w:tplc="53C2AE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AB07D76"/>
    <w:multiLevelType w:val="hybridMultilevel"/>
    <w:tmpl w:val="0AE090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9"/>
  </w:num>
  <w:num w:numId="5">
    <w:abstractNumId w:val="5"/>
  </w:num>
  <w:num w:numId="6">
    <w:abstractNumId w:val="2"/>
  </w:num>
  <w:num w:numId="7">
    <w:abstractNumId w:val="10"/>
  </w:num>
  <w:num w:numId="8">
    <w:abstractNumId w:val="8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  <w:lvlOverride w:ilvl="0">
      <w:startOverride w:val="1"/>
    </w:lvlOverride>
  </w:num>
  <w:num w:numId="18">
    <w:abstractNumId w:val="4"/>
  </w:num>
  <w:num w:numId="19">
    <w:abstractNumId w:val="4"/>
  </w:num>
  <w:num w:numId="20">
    <w:abstractNumId w:val="1"/>
  </w:num>
  <w:num w:numId="21">
    <w:abstractNumId w:val="4"/>
  </w:num>
  <w:num w:numId="22">
    <w:abstractNumId w:val="7"/>
  </w:num>
  <w:num w:numId="23">
    <w:abstractNumId w:val="3"/>
  </w:num>
  <w:num w:numId="24">
    <w:abstractNumId w:val="4"/>
  </w:num>
  <w:num w:numId="25">
    <w:abstractNumId w:val="4"/>
  </w:num>
  <w:num w:numId="26">
    <w:abstractNumId w:val="0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47657"/>
    <w:rsid w:val="00064CBE"/>
    <w:rsid w:val="0007276B"/>
    <w:rsid w:val="00080BFC"/>
    <w:rsid w:val="00086110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1BD0"/>
    <w:rsid w:val="00287B50"/>
    <w:rsid w:val="00290756"/>
    <w:rsid w:val="00292D26"/>
    <w:rsid w:val="002939FB"/>
    <w:rsid w:val="00294381"/>
    <w:rsid w:val="002954FE"/>
    <w:rsid w:val="002957F7"/>
    <w:rsid w:val="00297BDB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10D5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04D5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97F26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3B1E"/>
    <w:rsid w:val="008766A9"/>
    <w:rsid w:val="00891CDE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0E3A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2223D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D7394"/>
    <w:rsid w:val="00AF660E"/>
    <w:rsid w:val="00B11C17"/>
    <w:rsid w:val="00B3323B"/>
    <w:rsid w:val="00B34DC7"/>
    <w:rsid w:val="00B40736"/>
    <w:rsid w:val="00B42A69"/>
    <w:rsid w:val="00B42FEA"/>
    <w:rsid w:val="00B50D10"/>
    <w:rsid w:val="00B61A64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539FD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1DE3"/>
    <w:rsid w:val="00DF3EE1"/>
    <w:rsid w:val="00E01AD3"/>
    <w:rsid w:val="00E12FC4"/>
    <w:rsid w:val="00E14129"/>
    <w:rsid w:val="00E27E5E"/>
    <w:rsid w:val="00E40997"/>
    <w:rsid w:val="00E41A99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CEA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55434-7549-4EEA-AB2A-CA5A7228A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8</cp:revision>
  <dcterms:created xsi:type="dcterms:W3CDTF">2020-10-16T10:49:00Z</dcterms:created>
  <dcterms:modified xsi:type="dcterms:W3CDTF">2020-10-27T17:32:00Z</dcterms:modified>
</cp:coreProperties>
</file>